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2743604" w:rsidR="00721653" w:rsidRPr="007F384D" w:rsidRDefault="00F0216F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4632A5">
              <w:rPr>
                <w:szCs w:val="28"/>
              </w:rPr>
              <w:t>9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1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>Online (prostredníctvom MS Teams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2A992B88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FF31F1">
                              <w:t>z</w:t>
                            </w:r>
                            <w:r w:rsidR="00FF31F1" w:rsidRPr="00FF31F1">
                              <w:t>vyšovani</w:t>
                            </w:r>
                            <w:r w:rsidR="00FF31F1">
                              <w:t>u</w:t>
                            </w:r>
                            <w:r w:rsidR="00FF31F1" w:rsidRPr="00FF31F1">
                              <w:t xml:space="preserve"> jazykových kompetencií žiakov </w:t>
                            </w:r>
                            <w:r w:rsidR="00DB486D" w:rsidRPr="00DB486D">
                              <w:t xml:space="preserve">vo výučbe </w:t>
                            </w:r>
                            <w:r w:rsidR="00D1723D" w:rsidRPr="00D1723D">
                              <w:t>odborných predmeto</w:t>
                            </w:r>
                            <w:r w:rsidR="00DB486D"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 xml:space="preserve"> anglickom jazyku (jazyková odborná príprava, </w:t>
                            </w:r>
                            <w:r w:rsidR="00612D45">
                              <w:t xml:space="preserve">tovaroznalectvo, </w:t>
                            </w:r>
                            <w:r>
                              <w:t>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2A992B88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FF31F1">
                        <w:t>z</w:t>
                      </w:r>
                      <w:r w:rsidR="00FF31F1" w:rsidRPr="00FF31F1">
                        <w:t>vyšovani</w:t>
                      </w:r>
                      <w:r w:rsidR="00FF31F1">
                        <w:t>u</w:t>
                      </w:r>
                      <w:r w:rsidR="00FF31F1" w:rsidRPr="00FF31F1">
                        <w:t xml:space="preserve"> jazykových kompetencií žiakov </w:t>
                      </w:r>
                      <w:r w:rsidR="00DB486D" w:rsidRPr="00DB486D">
                        <w:t xml:space="preserve">vo výučbe </w:t>
                      </w:r>
                      <w:r w:rsidR="00D1723D" w:rsidRPr="00D1723D">
                        <w:t>odborných predmeto</w:t>
                      </w:r>
                      <w:r w:rsidR="00DB486D">
                        <w:t>v</w:t>
                      </w:r>
                      <w:r w:rsidRPr="009C1B60">
                        <w:t xml:space="preserve"> v</w:t>
                      </w:r>
                      <w:r>
                        <w:t xml:space="preserve"> anglickom jazyku (jazyková odborná príprava, </w:t>
                      </w:r>
                      <w:r w:rsidR="00612D45">
                        <w:t xml:space="preserve">tovaroznalectvo, </w:t>
                      </w:r>
                      <w:r>
                        <w:t>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62099ACF" w:rsidR="00DB486D" w:rsidRDefault="00DB486D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dstavenie </w:t>
      </w:r>
      <w:r w:rsidR="00FF31F1">
        <w:rPr>
          <w:b w:val="0"/>
          <w:bCs w:val="0"/>
        </w:rPr>
        <w:t xml:space="preserve">špecifikácie jazykových kompetencií žiakov na úrovni </w:t>
      </w:r>
      <w:r w:rsidR="004632A5">
        <w:rPr>
          <w:b w:val="0"/>
          <w:bCs w:val="0"/>
        </w:rPr>
        <w:t>C1</w:t>
      </w:r>
      <w:r w:rsidR="00FF31F1">
        <w:rPr>
          <w:b w:val="0"/>
          <w:bCs w:val="0"/>
        </w:rPr>
        <w:t xml:space="preserve"> podľa</w:t>
      </w:r>
      <w:r>
        <w:rPr>
          <w:b w:val="0"/>
          <w:bCs w:val="0"/>
        </w:rPr>
        <w:t> Štát</w:t>
      </w:r>
      <w:r w:rsidR="00FF31F1">
        <w:rPr>
          <w:b w:val="0"/>
          <w:bCs w:val="0"/>
        </w:rPr>
        <w:t>neho</w:t>
      </w:r>
      <w:r>
        <w:rPr>
          <w:b w:val="0"/>
          <w:bCs w:val="0"/>
        </w:rPr>
        <w:t xml:space="preserve"> pedagogick</w:t>
      </w:r>
      <w:r w:rsidR="00FF31F1">
        <w:rPr>
          <w:b w:val="0"/>
          <w:bCs w:val="0"/>
        </w:rPr>
        <w:t>ého</w:t>
      </w:r>
      <w:r>
        <w:rPr>
          <w:b w:val="0"/>
          <w:bCs w:val="0"/>
        </w:rPr>
        <w:t xml:space="preserve"> ústav</w:t>
      </w:r>
      <w:r w:rsidR="00FF31F1">
        <w:rPr>
          <w:b w:val="0"/>
          <w:bCs w:val="0"/>
        </w:rPr>
        <w:t>u</w:t>
      </w:r>
      <w:r w:rsidR="004632A5">
        <w:rPr>
          <w:b w:val="0"/>
          <w:bCs w:val="0"/>
        </w:rPr>
        <w:t xml:space="preserve"> + podmienok Jazykovej školy Žilina na získanie Odbornej štátnice</w:t>
      </w:r>
      <w:r w:rsidR="004632A5">
        <w:rPr>
          <w:b w:val="0"/>
          <w:bCs w:val="0"/>
        </w:rPr>
        <w:br/>
        <w:t>na úrovni C1 a ÚCV Žilinskej univerzity v Žiline na získanie BEC – jazykového</w:t>
      </w:r>
      <w:r w:rsidR="004632A5">
        <w:rPr>
          <w:b w:val="0"/>
          <w:bCs w:val="0"/>
        </w:rPr>
        <w:br/>
        <w:t>certifikátu z obchodnej angličtiny,</w:t>
      </w:r>
    </w:p>
    <w:p w14:paraId="1FD6284E" w14:textId="1B1CD185" w:rsidR="00E27E3B" w:rsidRDefault="00DB486D" w:rsidP="00FF31F1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diskusia k</w:t>
      </w:r>
      <w:r w:rsidR="00FF31F1">
        <w:rPr>
          <w:b w:val="0"/>
          <w:bCs w:val="0"/>
        </w:rPr>
        <w:t xml:space="preserve"> jazykovým kompetenciám žiakov </w:t>
      </w:r>
      <w:r w:rsidR="004632A5">
        <w:rPr>
          <w:b w:val="0"/>
          <w:bCs w:val="0"/>
        </w:rPr>
        <w:t>štvrtého</w:t>
      </w:r>
      <w:r w:rsidR="00FF31F1">
        <w:rPr>
          <w:b w:val="0"/>
          <w:bCs w:val="0"/>
        </w:rPr>
        <w:t xml:space="preserve"> a </w:t>
      </w:r>
      <w:r w:rsidR="004632A5">
        <w:rPr>
          <w:b w:val="0"/>
          <w:bCs w:val="0"/>
        </w:rPr>
        <w:t>piat</w:t>
      </w:r>
      <w:r w:rsidR="00FF31F1">
        <w:rPr>
          <w:b w:val="0"/>
          <w:bCs w:val="0"/>
        </w:rPr>
        <w:t xml:space="preserve">eho ročníka </w:t>
      </w:r>
      <w:r w:rsidR="00FF31F1">
        <w:rPr>
          <w:b w:val="0"/>
          <w:bCs w:val="0"/>
        </w:rPr>
        <w:br/>
        <w:t xml:space="preserve">osvojených v rámci predmetov </w:t>
      </w:r>
      <w:bookmarkStart w:id="0" w:name="_Hlk61814881"/>
      <w:r w:rsidR="00FF31F1">
        <w:rPr>
          <w:b w:val="0"/>
          <w:bCs w:val="0"/>
        </w:rPr>
        <w:t xml:space="preserve">Ekonomika a podnikanie, </w:t>
      </w:r>
      <w:r w:rsidR="00612D45" w:rsidRPr="00FF31F1">
        <w:rPr>
          <w:b w:val="0"/>
          <w:bCs w:val="0"/>
        </w:rPr>
        <w:t>Jazyková odborná príprava</w:t>
      </w:r>
      <w:r w:rsidR="004632A5">
        <w:rPr>
          <w:b w:val="0"/>
          <w:bCs w:val="0"/>
        </w:rPr>
        <w:t xml:space="preserve">, </w:t>
      </w:r>
      <w:r w:rsidR="004632A5">
        <w:rPr>
          <w:b w:val="0"/>
          <w:bCs w:val="0"/>
        </w:rPr>
        <w:br/>
        <w:t>Úvod do makroekonómie a Právna náuka</w:t>
      </w:r>
      <w:bookmarkEnd w:id="0"/>
      <w:r w:rsidR="00E27E3B" w:rsidRPr="00FF31F1">
        <w:rPr>
          <w:b w:val="0"/>
          <w:bCs w:val="0"/>
        </w:rPr>
        <w:t>,</w:t>
      </w:r>
    </w:p>
    <w:p w14:paraId="3FD8162C" w14:textId="4279B697" w:rsidR="00FF31F1" w:rsidRDefault="00FF31F1" w:rsidP="00FF31F1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diskusia o možných nedostatkoch na základe porovnania poznatkov z bodov 3 a </w:t>
      </w:r>
      <w:r w:rsidR="004632A5">
        <w:rPr>
          <w:b w:val="0"/>
          <w:bCs w:val="0"/>
        </w:rPr>
        <w:t>4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53FC30CD" w:rsidR="0002585B" w:rsidRPr="0002585B" w:rsidRDefault="004632A5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 w:rsidRPr="004632A5">
        <w:rPr>
          <w:bCs/>
        </w:rPr>
        <w:t xml:space="preserve">Nastavenie spoločného postupu pre usmernenie žiakov pri príprave na Odbornú štátnicu </w:t>
      </w:r>
      <w:r>
        <w:rPr>
          <w:bCs/>
        </w:rPr>
        <w:br/>
      </w:r>
      <w:r w:rsidRPr="004632A5">
        <w:rPr>
          <w:bCs/>
        </w:rPr>
        <w:t>a BEC – jazykový certifikát z obchodnej angličtiny</w:t>
      </w:r>
      <w:r w:rsidRPr="004632A5">
        <w:rPr>
          <w:bCs/>
        </w:rPr>
        <w:t xml:space="preserve"> </w:t>
      </w:r>
      <w:r>
        <w:rPr>
          <w:bCs/>
        </w:rPr>
        <w:t xml:space="preserve">v rámci </w:t>
      </w:r>
      <w:r w:rsidR="00FF31F1">
        <w:rPr>
          <w:bCs/>
        </w:rPr>
        <w:t xml:space="preserve">jazykových kompetencií žiakov </w:t>
      </w:r>
      <w:r w:rsidRPr="004632A5">
        <w:t>štvrtého a piateho</w:t>
      </w:r>
      <w:r>
        <w:t xml:space="preserve"> </w:t>
      </w:r>
      <w:r w:rsidR="00FF31F1" w:rsidRPr="00FF31F1">
        <w:rPr>
          <w:bCs/>
        </w:rPr>
        <w:t>ročníka osvojených v rámci predmetov</w:t>
      </w:r>
      <w:r>
        <w:rPr>
          <w:bCs/>
        </w:rPr>
        <w:t xml:space="preserve"> </w:t>
      </w:r>
      <w:r w:rsidRPr="004632A5">
        <w:rPr>
          <w:bCs/>
        </w:rPr>
        <w:t>Ekonomika a podnikanie, Jazyková odborná príprava, Úvod do makroekonómie a Právna náuka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1D2D44A" w:rsidR="00721653" w:rsidRPr="00686CE6" w:rsidRDefault="00F0216F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4632A5">
              <w:rPr>
                <w:szCs w:val="28"/>
              </w:rPr>
              <w:t>9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1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F8785E5" w:rsidR="00721653" w:rsidRPr="00686CE6" w:rsidRDefault="00F0216F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4632A5">
              <w:rPr>
                <w:szCs w:val="28"/>
              </w:rPr>
              <w:t>9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1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5B8BD595" w:rsidR="00612D45" w:rsidRDefault="00612D45" w:rsidP="00612D45">
      <w:pPr>
        <w:pStyle w:val="Zkladntext"/>
        <w:ind w:left="216"/>
      </w:pPr>
      <w:r>
        <w:t>Prezenčná listina zo stretnutia pedagogického klubu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>Online (prostredníctvom MS Teams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37DDAFD4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F73105">
        <w:t>1</w:t>
      </w:r>
      <w:r w:rsidR="004632A5">
        <w:t>9</w:t>
      </w:r>
      <w:r w:rsidR="00686CE6">
        <w:t>.</w:t>
      </w:r>
      <w:r w:rsidR="00F73105">
        <w:t>01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4EAF19F4" w:rsidR="00D1723D" w:rsidRPr="00686CE6" w:rsidRDefault="00D1723D"/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mwqAUAdo+pUSwAAAA="/>
  </w:docVars>
  <w:rsids>
    <w:rsidRoot w:val="00721653"/>
    <w:rsid w:val="0002585B"/>
    <w:rsid w:val="000B2C51"/>
    <w:rsid w:val="001F114F"/>
    <w:rsid w:val="00315CB7"/>
    <w:rsid w:val="00380CC0"/>
    <w:rsid w:val="004632A5"/>
    <w:rsid w:val="00555C73"/>
    <w:rsid w:val="0056128A"/>
    <w:rsid w:val="00612D45"/>
    <w:rsid w:val="00686CE6"/>
    <w:rsid w:val="00706082"/>
    <w:rsid w:val="00721653"/>
    <w:rsid w:val="007F384D"/>
    <w:rsid w:val="008B446A"/>
    <w:rsid w:val="009C1B60"/>
    <w:rsid w:val="009F6522"/>
    <w:rsid w:val="00C021E6"/>
    <w:rsid w:val="00D1723D"/>
    <w:rsid w:val="00DB486D"/>
    <w:rsid w:val="00E27E3B"/>
    <w:rsid w:val="00F0216F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5</cp:revision>
  <dcterms:created xsi:type="dcterms:W3CDTF">2020-10-06T18:06:00Z</dcterms:created>
  <dcterms:modified xsi:type="dcterms:W3CDTF">2021-01-17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